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C4EDA" w:rsidRPr="0039521E" w:rsidRDefault="006F7AE9" w:rsidP="006F7AE9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9521E">
        <w:rPr>
          <w:rFonts w:ascii="Times New Roman" w:hAnsi="Times New Roman" w:cs="Times New Roman"/>
          <w:b/>
          <w:sz w:val="24"/>
          <w:szCs w:val="24"/>
          <w:lang w:val="en-US"/>
        </w:rPr>
        <w:t>Program – 9</w:t>
      </w:r>
    </w:p>
    <w:p w:rsidR="0039521E" w:rsidRDefault="0039521E" w:rsidP="0039521E">
      <w:pPr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 xml:space="preserve">Write a Python program </w:t>
      </w:r>
      <w:r w:rsidRPr="0039521E">
        <w:rPr>
          <w:rFonts w:ascii="Times New Roman" w:hAnsi="Times New Roman" w:cs="Times New Roman"/>
          <w:sz w:val="28"/>
          <w:szCs w:val="24"/>
          <w:lang w:val="en-US"/>
        </w:rPr>
        <w:t>Celsius to Fahrenheit Converter</w:t>
      </w:r>
      <w:r>
        <w:rPr>
          <w:rFonts w:ascii="Times New Roman" w:hAnsi="Times New Roman" w:cs="Times New Roman"/>
          <w:sz w:val="28"/>
          <w:szCs w:val="24"/>
          <w:lang w:val="en-US"/>
        </w:rPr>
        <w:t xml:space="preserve"> using GUI Application. 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import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inter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as 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</w:t>
      </w:r>
      <w:proofErr w:type="spell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= 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Tk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.geometry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"300x250"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.confi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b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#A569BD"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.resizable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dth=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False,heigh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False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.title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'Celsius to Fahrenheit Converter!'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def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exit():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.destroy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def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convert():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   c 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in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e1.get()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   f = ((c*9)</w:t>
      </w: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/(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5))+32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1.config(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state='normal'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1.delete(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'1.0', 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END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1.insert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tk.END,f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1.config(</w:t>
      </w:r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state='disabled'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l1 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="Celsius to Fahrenheit 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Converter",fon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("Arial", 15),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f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hite",b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black"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l2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Enter temperature in Celsius: ",font=("Arial", 10,"bold"),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f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hite",b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#A569BD"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l3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Temperature in Fahrenheit is: ",font=("Arial", 10,"bold"),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f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hite",b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#A569BD"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empty_l1 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b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#A569BD"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lastRenderedPageBreak/>
        <w:t xml:space="preserve">empty_l2 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bg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#A569BD"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e1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Entry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fon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('Arial',10)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btn1 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Button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Convert to Fahrenheit!",font=("Arial", 10),command=convert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btn2 = 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Button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="Exit 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application",fon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("Arial", 10),command=exit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>t1=</w:t>
      </w: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k.Text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,state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39521E">
        <w:rPr>
          <w:rFonts w:ascii="Times New Roman" w:hAnsi="Times New Roman" w:cs="Times New Roman"/>
          <w:sz w:val="28"/>
          <w:szCs w:val="24"/>
          <w:lang w:val="en-US"/>
        </w:rPr>
        <w:t>disabled",width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=15,height=0)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l1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l2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e1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>empty_</w:t>
      </w: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l1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btn1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l3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t1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>empty_</w:t>
      </w: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l2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btn2.pack()</w:t>
      </w:r>
      <w:proofErr w:type="gramEnd"/>
    </w:p>
    <w:p w:rsidR="006F7AE9" w:rsidRPr="0039521E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39521E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6F7AE9" w:rsidRDefault="006F7AE9" w:rsidP="006F7AE9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39521E">
        <w:rPr>
          <w:rFonts w:ascii="Times New Roman" w:hAnsi="Times New Roman" w:cs="Times New Roman"/>
          <w:sz w:val="28"/>
          <w:szCs w:val="24"/>
          <w:lang w:val="en-US"/>
        </w:rPr>
        <w:t>window.mainloop</w:t>
      </w:r>
      <w:proofErr w:type="spellEnd"/>
      <w:r w:rsidRPr="0039521E">
        <w:rPr>
          <w:rFonts w:ascii="Times New Roman" w:hAnsi="Times New Roman" w:cs="Times New Roman"/>
          <w:sz w:val="28"/>
          <w:szCs w:val="24"/>
          <w:lang w:val="en-US"/>
        </w:rPr>
        <w:t>()</w:t>
      </w:r>
      <w:proofErr w:type="gramEnd"/>
    </w:p>
    <w:p w:rsidR="009E1A31" w:rsidRDefault="009E1A31" w:rsidP="006F7AE9">
      <w:pPr>
        <w:rPr>
          <w:rFonts w:ascii="Times New Roman" w:hAnsi="Times New Roman" w:cs="Times New Roman"/>
          <w:sz w:val="28"/>
          <w:szCs w:val="24"/>
          <w:lang w:val="en-US"/>
        </w:rPr>
      </w:pPr>
    </w:p>
    <w:p w:rsidR="009E1A31" w:rsidRDefault="009E1A31" w:rsidP="006F7AE9">
      <w:pPr>
        <w:rPr>
          <w:rFonts w:ascii="Times New Roman" w:hAnsi="Times New Roman" w:cs="Times New Roman"/>
          <w:sz w:val="28"/>
          <w:szCs w:val="24"/>
          <w:lang w:val="en-US"/>
        </w:rPr>
      </w:pPr>
    </w:p>
    <w:p w:rsidR="009E1A31" w:rsidRDefault="009E1A31" w:rsidP="006F7AE9">
      <w:pPr>
        <w:rPr>
          <w:rFonts w:ascii="Times New Roman" w:hAnsi="Times New Roman" w:cs="Times New Roman"/>
          <w:sz w:val="28"/>
          <w:szCs w:val="24"/>
          <w:lang w:val="en-US"/>
        </w:rPr>
      </w:pPr>
    </w:p>
    <w:p w:rsidR="009E1A31" w:rsidRDefault="009E1A31" w:rsidP="006F7AE9">
      <w:pPr>
        <w:rPr>
          <w:rFonts w:ascii="Times New Roman" w:hAnsi="Times New Roman" w:cs="Times New Roman"/>
          <w:sz w:val="28"/>
          <w:szCs w:val="24"/>
          <w:lang w:val="en-US"/>
        </w:rPr>
      </w:pPr>
    </w:p>
    <w:p w:rsidR="009E1A31" w:rsidRDefault="009E1A31" w:rsidP="006F7AE9">
      <w:pPr>
        <w:rPr>
          <w:rFonts w:ascii="Times New Roman" w:hAnsi="Times New Roman" w:cs="Times New Roman"/>
          <w:sz w:val="28"/>
          <w:szCs w:val="24"/>
          <w:lang w:val="en-US"/>
        </w:rPr>
      </w:pPr>
    </w:p>
    <w:p w:rsidR="009E1A31" w:rsidRDefault="009E1A31" w:rsidP="006F7AE9">
      <w:pPr>
        <w:rPr>
          <w:rFonts w:ascii="Times New Roman" w:hAnsi="Times New Roman" w:cs="Times New Roman"/>
          <w:sz w:val="28"/>
          <w:szCs w:val="24"/>
          <w:lang w:val="en-US"/>
        </w:rPr>
      </w:pPr>
    </w:p>
    <w:p w:rsidR="009E1A31" w:rsidRPr="0039521E" w:rsidRDefault="009E1A31" w:rsidP="009E1A31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9521E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Program –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10</w:t>
      </w:r>
    </w:p>
    <w:p w:rsid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 xml:space="preserve">Write a Python </w:t>
      </w:r>
      <w:proofErr w:type="gramStart"/>
      <w:r>
        <w:rPr>
          <w:rFonts w:ascii="Times New Roman" w:hAnsi="Times New Roman" w:cs="Times New Roman"/>
          <w:sz w:val="28"/>
          <w:szCs w:val="24"/>
          <w:lang w:val="en-US"/>
        </w:rPr>
        <w:t>program  for</w:t>
      </w:r>
      <w:proofErr w:type="gramEnd"/>
      <w:r>
        <w:rPr>
          <w:rFonts w:ascii="Times New Roman" w:hAnsi="Times New Roman" w:cs="Times New Roman"/>
          <w:sz w:val="28"/>
          <w:szCs w:val="24"/>
          <w:lang w:val="en-US"/>
        </w:rPr>
        <w:t xml:space="preserve"> Age Calculator using GUI.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from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datetim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import date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oda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=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date.today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import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inter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as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</w:t>
      </w:r>
      <w:proofErr w:type="spellEnd"/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=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Tk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.geometry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"400x300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.confi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b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#F7DC6F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.resizabl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dth=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False,heigh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False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.titl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'Age Calculator!'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def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exit():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.destroy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)</w:t>
      </w:r>
      <w:proofErr w:type="gramEnd"/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def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get_ag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):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d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in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e1.get()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m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in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e2.get()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y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in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e3.get()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age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=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oday.year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-y-((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oday.month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,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oday.day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)&lt;(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m,d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)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1.config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state='normal'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1.delete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'1.0',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END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1.insert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tk.END,ag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   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1.config(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state='disabled'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l1 = 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The Age Calculator!",font=("Arial", 20),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f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black",b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#F7DC6F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lastRenderedPageBreak/>
        <w:t xml:space="preserve">l2 = 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fon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("Arial",12),text="Enter your birthday which includes the day-month-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year.",f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black",b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#F7DC6F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l_d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Date: ",font=('Arial',12,"bold"),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f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darkgreen",b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#F7DC6F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l_m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Month: ",font=('Arial',12,"bold"),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f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darkgreen",b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#F7DC6F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l_y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Year: ",font=('Arial',12,"bold"),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f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darkgreen",b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#F7DC6F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e1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Entry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width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5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e2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Entry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width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5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e3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Entry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width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5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b1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Button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Calculate Age!",font=("Arial",13),command=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get_ag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l3 = 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Label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The Calculated Age is: ",font=('Arial',12,"bold"),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f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</w:t>
      </w: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darkgreen",bg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#F7DC6F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t1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Tex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width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5,height=0,state="disabled"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b2=</w:t>
      </w: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tk.Button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</w:t>
      </w:r>
      <w:proofErr w:type="spellStart"/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,text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="Exit Application!",font=("Arial",13),command=exit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l1.place(x=7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5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l2.place(x=1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40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l_d.plac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x=10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70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l_m.plac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x=10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95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r w:rsidRPr="009E1A31">
        <w:rPr>
          <w:rFonts w:ascii="Times New Roman" w:hAnsi="Times New Roman" w:cs="Times New Roman"/>
          <w:sz w:val="28"/>
          <w:szCs w:val="24"/>
          <w:lang w:val="en-US"/>
        </w:rPr>
        <w:t>l_y.place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x=10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120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e1.place(x=18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70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e2.place(x=18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95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lastRenderedPageBreak/>
        <w:t>e3.place(x=18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120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b1.place(x=10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150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l3.place(x=5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200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t1.place(x=24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203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>b2.place(x=100</w:t>
      </w:r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,y</w:t>
      </w:r>
      <w:proofErr w:type="gramEnd"/>
      <w:r w:rsidRPr="009E1A31">
        <w:rPr>
          <w:rFonts w:ascii="Times New Roman" w:hAnsi="Times New Roman" w:cs="Times New Roman"/>
          <w:sz w:val="28"/>
          <w:szCs w:val="24"/>
          <w:lang w:val="en-US"/>
        </w:rPr>
        <w:t>=230)</w:t>
      </w:r>
    </w:p>
    <w:p w:rsidR="009E1A31" w:rsidRPr="009E1A31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9E1A31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</w:p>
    <w:p w:rsidR="009E1A31" w:rsidRPr="0039521E" w:rsidRDefault="009E1A31" w:rsidP="009E1A31">
      <w:pPr>
        <w:rPr>
          <w:rFonts w:ascii="Times New Roman" w:hAnsi="Times New Roman" w:cs="Times New Roman"/>
          <w:sz w:val="28"/>
          <w:szCs w:val="24"/>
          <w:lang w:val="en-US"/>
        </w:rPr>
      </w:pPr>
      <w:proofErr w:type="spellStart"/>
      <w:proofErr w:type="gramStart"/>
      <w:r w:rsidRPr="009E1A31">
        <w:rPr>
          <w:rFonts w:ascii="Times New Roman" w:hAnsi="Times New Roman" w:cs="Times New Roman"/>
          <w:sz w:val="28"/>
          <w:szCs w:val="24"/>
          <w:lang w:val="en-US"/>
        </w:rPr>
        <w:t>window.mainloop</w:t>
      </w:r>
      <w:proofErr w:type="spellEnd"/>
      <w:r w:rsidRPr="009E1A31">
        <w:rPr>
          <w:rFonts w:ascii="Times New Roman" w:hAnsi="Times New Roman" w:cs="Times New Roman"/>
          <w:sz w:val="28"/>
          <w:szCs w:val="24"/>
          <w:lang w:val="en-US"/>
        </w:rPr>
        <w:t>()</w:t>
      </w:r>
      <w:proofErr w:type="gramEnd"/>
    </w:p>
    <w:sectPr w:rsidR="009E1A31" w:rsidRPr="0039521E" w:rsidSect="00F422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QxNrIwMDU2NTQzNTdQ0lEKTi0uzszPAykwrAUAptyl1ywAAAA="/>
  </w:docVars>
  <w:rsids>
    <w:rsidRoot w:val="006F7AE9"/>
    <w:rsid w:val="0039521E"/>
    <w:rsid w:val="006D0D3A"/>
    <w:rsid w:val="006F7AE9"/>
    <w:rsid w:val="007C4EDA"/>
    <w:rsid w:val="009E1A31"/>
    <w:rsid w:val="00F422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A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4</cp:revision>
  <dcterms:created xsi:type="dcterms:W3CDTF">2023-02-21T05:59:00Z</dcterms:created>
  <dcterms:modified xsi:type="dcterms:W3CDTF">2023-02-21T06:40:00Z</dcterms:modified>
</cp:coreProperties>
</file>